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Present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28E5C148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Maintain, enhance, and manage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Aug 2021 – </w:t>
      </w:r>
      <w:r w:rsidR="00C40223" w:rsidRPr="005D1C66">
        <w:rPr>
          <w:color w:val="006EDB"/>
        </w:rPr>
        <w:t>May 2022</w:t>
      </w:r>
      <w:r w:rsidRPr="005D1C66">
        <w:rPr>
          <w:color w:val="006EDB"/>
        </w:rPr>
        <w:t xml:space="preserve">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2118EF02" w14:textId="4C11475B" w:rsidR="00D459C4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color w:val="auto"/>
        </w:rPr>
      </w:pPr>
      <w:r w:rsidRPr="00A40AD6">
        <w:rPr>
          <w:b/>
          <w:bCs/>
        </w:rPr>
        <w:t>Junior 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Jul 2019 – Aug 2021 </w:t>
      </w:r>
      <w:r w:rsidRPr="00A40AD6">
        <w:t xml:space="preserve">| </w:t>
      </w:r>
      <w:r w:rsidRPr="005D1C66">
        <w:rPr>
          <w:color w:val="006EDB"/>
        </w:rPr>
        <w:t xml:space="preserve">EDPS Limited </w:t>
      </w:r>
      <w:r w:rsidRPr="00A40AD6">
        <w:t xml:space="preserve">| </w:t>
      </w:r>
      <w:r w:rsidRPr="005D1C66">
        <w:rPr>
          <w:color w:val="006EDB"/>
        </w:rPr>
        <w:t>Seconded to Hospital Authority</w:t>
      </w:r>
    </w:p>
    <w:p w14:paraId="070B73A6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Supported and guided 3+ application teams on MySQL deployment and maintenance</w:t>
      </w:r>
    </w:p>
    <w:p w14:paraId="5D60548F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Maintained database management web application</w:t>
      </w:r>
    </w:p>
    <w:p w14:paraId="5398E710" w14:textId="216C80BD" w:rsidR="006B16F9" w:rsidRPr="00A40AD6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Implemented</w:t>
      </w:r>
      <w:r w:rsidR="006B16F9" w:rsidRPr="00A40AD6">
        <w:rPr>
          <w:rFonts w:eastAsia="Times New Roman"/>
          <w:lang w:val="en-US"/>
        </w:rPr>
        <w:t xml:space="preserve"> time off application system </w:t>
      </w:r>
      <w:r w:rsidR="004707F8" w:rsidRPr="00A40AD6">
        <w:rPr>
          <w:rFonts w:eastAsia="Times New Roman"/>
          <w:lang w:val="en-US"/>
        </w:rPr>
        <w:t>using React, Express</w:t>
      </w:r>
      <w:r w:rsidR="005A6AB2" w:rsidRPr="00A40AD6">
        <w:rPr>
          <w:rFonts w:eastAsia="Times New Roman"/>
          <w:lang w:val="en-US"/>
        </w:rPr>
        <w:t>,</w:t>
      </w:r>
      <w:r w:rsidR="004707F8" w:rsidRPr="00A40AD6">
        <w:rPr>
          <w:rFonts w:eastAsia="Times New Roman"/>
          <w:lang w:val="en-US"/>
        </w:rPr>
        <w:t xml:space="preserve"> and MySQL, </w:t>
      </w:r>
      <w:r w:rsidR="006B16F9" w:rsidRPr="00A40AD6">
        <w:rPr>
          <w:rFonts w:eastAsia="Times New Roman"/>
          <w:lang w:val="en-US"/>
        </w:rPr>
        <w:t>serving 20+ team members and cut down admin work by 90%</w:t>
      </w:r>
    </w:p>
    <w:p w14:paraId="2BE526FB" w14:textId="497CD69B" w:rsidR="006B16F9" w:rsidRPr="00A40AD6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 xml:space="preserve">Implemented </w:t>
      </w:r>
      <w:r w:rsidR="006B16F9" w:rsidRPr="00A40AD6">
        <w:rPr>
          <w:rFonts w:eastAsia="Times New Roman"/>
          <w:lang w:val="en-US"/>
        </w:rPr>
        <w:t>a Java-based database password management application supporting 3 types of DB</w:t>
      </w:r>
    </w:p>
    <w:p w14:paraId="111540AE" w14:textId="7F791F3C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POC on data virtualization with Delphix DataOps platform supporting 2 types of DB and 30</w:t>
      </w:r>
      <w:r w:rsidR="00A62028" w:rsidRPr="00A40AD6">
        <w:rPr>
          <w:rFonts w:eastAsia="Times New Roman"/>
          <w:lang w:val="en-US"/>
        </w:rPr>
        <w:t>+</w:t>
      </w:r>
      <w:r w:rsidRPr="00A40AD6">
        <w:rPr>
          <w:rFonts w:eastAsia="Times New Roman"/>
          <w:lang w:val="en-US"/>
        </w:rPr>
        <w:t xml:space="preserve"> DB instances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5ECF2DED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5D494C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Zr1igfQC&#10;AABj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7avP4fQC&#10;AABj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NaciefQC&#10;AABj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zXIno/QC&#10;AABi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lEoplvQC&#10;AABk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DD4B84" w:rsidRDefault="001B405A" w:rsidP="001B405A">
      <w:pPr>
        <w:pStyle w:val="Heading2"/>
      </w:pPr>
      <w:r w:rsidRPr="00DD4B84">
        <w:t>CERTIFICATIONS</w:t>
      </w:r>
    </w:p>
    <w:p w14:paraId="017181C6" w14:textId="1A7598B5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594B8D">
        <w:rPr>
          <w:b/>
          <w:bCs/>
        </w:rPr>
        <w:t xml:space="preserve">MongoDB Certified </w:t>
      </w:r>
      <w:r w:rsidRPr="00DD4B84">
        <w:rPr>
          <w:b/>
          <w:bCs/>
        </w:rPr>
        <w:t>DBA Associate</w:t>
      </w:r>
      <w:r w:rsidR="00BF3E82">
        <w:rPr>
          <w:b/>
          <w:bCs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9E32E6">
        <w:rPr>
          <w:i/>
          <w:iCs/>
          <w:sz w:val="20"/>
          <w:szCs w:val="20"/>
        </w:rPr>
        <w:t>In Progress</w: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61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62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63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64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65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66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67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68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69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0D1"/>
    <w:rsid w:val="004C38DE"/>
    <w:rsid w:val="004E37AA"/>
    <w:rsid w:val="004E4D55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02D9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40AD6"/>
    <w:rsid w:val="00A56332"/>
    <w:rsid w:val="00A62028"/>
    <w:rsid w:val="00A66468"/>
    <w:rsid w:val="00A74242"/>
    <w:rsid w:val="00A76FA2"/>
    <w:rsid w:val="00A774DF"/>
    <w:rsid w:val="00A82029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2907"/>
    <w:rsid w:val="00DD3F81"/>
    <w:rsid w:val="00DD4417"/>
    <w:rsid w:val="00DD4B84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64</cp:revision>
  <cp:lastPrinted>2022-08-31T04:25:00Z</cp:lastPrinted>
  <dcterms:created xsi:type="dcterms:W3CDTF">2022-02-28T00:59:00Z</dcterms:created>
  <dcterms:modified xsi:type="dcterms:W3CDTF">2022-09-09T08:51:00Z</dcterms:modified>
</cp:coreProperties>
</file>